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2FAA33" w14:textId="003AE11D" w:rsidR="002E4352" w:rsidRDefault="002E4352">
      <w:r>
        <w:t>DHIS Setup (Steps 1-3)</w:t>
      </w:r>
      <w:r w:rsidR="00855E1F">
        <w:t xml:space="preserve"> (DHSI-URC instance</w:t>
      </w:r>
      <w:bookmarkStart w:id="0" w:name="_GoBack"/>
      <w:bookmarkEnd w:id="0"/>
      <w:r w:rsidR="00855E1F">
        <w:t>)</w:t>
      </w:r>
    </w:p>
    <w:p w14:paraId="68FC17B6" w14:textId="3BC28391" w:rsidR="000C30B0" w:rsidRDefault="002E4352">
      <w:hyperlink r:id="rId4" w:history="1">
        <w:r w:rsidRPr="00DE3445">
          <w:rPr>
            <w:rStyle w:val="Hyperlink"/>
          </w:rPr>
          <w:t>http://dhis-2.blogspot.com/</w:t>
        </w:r>
      </w:hyperlink>
    </w:p>
    <w:p w14:paraId="600A39BF" w14:textId="03562FA7" w:rsidR="002E4352" w:rsidRDefault="002E4352"/>
    <w:p w14:paraId="1C6ED64A" w14:textId="18EA18D8" w:rsidR="002E4352" w:rsidRDefault="002E4352">
      <w:r>
        <w:t>Step 4 (PostgreSQL installation only)</w:t>
      </w:r>
    </w:p>
    <w:p w14:paraId="6A8914A8" w14:textId="5A288885" w:rsidR="002E4352" w:rsidRDefault="002E4352">
      <w:hyperlink r:id="rId5" w:history="1">
        <w:r>
          <w:rPr>
            <w:rStyle w:val="Hyperlink"/>
          </w:rPr>
          <w:t>https://trac.osgeo.org/postgis/wiki/UsersWikiPostGIS24UbuntuPGSQL10Apt</w:t>
        </w:r>
      </w:hyperlink>
    </w:p>
    <w:p w14:paraId="74FBEF2D" w14:textId="77777777" w:rsidR="002E4352" w:rsidRDefault="002E4352" w:rsidP="002E4352"/>
    <w:p w14:paraId="271A03B5" w14:textId="6F7CAF71" w:rsidR="002E4352" w:rsidRDefault="002E4352" w:rsidP="002E4352">
      <w:r>
        <w:t>DHIS Setup (Step</w:t>
      </w:r>
      <w:r>
        <w:t xml:space="preserve"> 4 Create non-privileged PostgreSQL user</w:t>
      </w:r>
      <w:r>
        <w:t>)</w:t>
      </w:r>
    </w:p>
    <w:p w14:paraId="2C0D00DC" w14:textId="77777777" w:rsidR="002E4352" w:rsidRDefault="002E4352" w:rsidP="002E4352">
      <w:hyperlink r:id="rId6" w:history="1">
        <w:r w:rsidRPr="00DE3445">
          <w:rPr>
            <w:rStyle w:val="Hyperlink"/>
          </w:rPr>
          <w:t>http://dhis-2.blogspot.com/</w:t>
        </w:r>
      </w:hyperlink>
    </w:p>
    <w:p w14:paraId="7DD9C9A7" w14:textId="77777777" w:rsidR="002E4352" w:rsidRDefault="002E4352"/>
    <w:p w14:paraId="44A8C87C" w14:textId="0A895C05" w:rsidR="002E4352" w:rsidRDefault="002E4352" w:rsidP="002E4352">
      <w:r>
        <w:t xml:space="preserve">DHIS Setup (Step </w:t>
      </w:r>
      <w:r>
        <w:t>5 - 8</w:t>
      </w:r>
      <w:r>
        <w:t>)</w:t>
      </w:r>
    </w:p>
    <w:p w14:paraId="1A200402" w14:textId="77777777" w:rsidR="002E4352" w:rsidRDefault="002E4352" w:rsidP="002E4352">
      <w:hyperlink r:id="rId7" w:history="1">
        <w:r w:rsidRPr="00DE3445">
          <w:rPr>
            <w:rStyle w:val="Hyperlink"/>
          </w:rPr>
          <w:t>http://dhis-2.blogspot.com/</w:t>
        </w:r>
      </w:hyperlink>
    </w:p>
    <w:p w14:paraId="229B9966" w14:textId="465897F9" w:rsidR="004567D8" w:rsidRDefault="004567D8"/>
    <w:p w14:paraId="4FCB14F5" w14:textId="2DD4089A" w:rsidR="004567D8" w:rsidRDefault="004567D8">
      <w:r>
        <w:t>All ports were opened</w:t>
      </w:r>
    </w:p>
    <w:p w14:paraId="3A5ABB1C" w14:textId="45C8FFBB" w:rsidR="004567D8" w:rsidRDefault="004567D8"/>
    <w:p w14:paraId="4B078B9D" w14:textId="0E586603" w:rsidR="004567D8" w:rsidRDefault="004567D8">
      <w:r w:rsidRPr="004567D8">
        <w:drawing>
          <wp:inline distT="0" distB="0" distL="0" distR="0" wp14:anchorId="1F2A6663" wp14:editId="689A9BD0">
            <wp:extent cx="5943600" cy="242189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21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4E46B2" w14:textId="7DFF275F" w:rsidR="004567D8" w:rsidRDefault="004567D8"/>
    <w:p w14:paraId="40965A9A" w14:textId="1F1F17CF" w:rsidR="004567D8" w:rsidRDefault="004567D8">
      <w:r>
        <w:rPr>
          <w:noProof/>
        </w:rPr>
        <w:lastRenderedPageBreak/>
        <w:drawing>
          <wp:inline distT="0" distB="0" distL="0" distR="0" wp14:anchorId="7EFFD9D5" wp14:editId="2FEB8259">
            <wp:extent cx="5943600" cy="2836545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6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1158D" w14:textId="0404824A" w:rsidR="00281C06" w:rsidRDefault="00281C06"/>
    <w:p w14:paraId="3C070FF9" w14:textId="75FC9B0C" w:rsidR="00281C06" w:rsidRDefault="00281C06"/>
    <w:p w14:paraId="76D50228" w14:textId="7084182E" w:rsidR="00281C06" w:rsidRDefault="00281C06">
      <w:r>
        <w:t>List of running services</w:t>
      </w:r>
    </w:p>
    <w:p w14:paraId="51B24813" w14:textId="77777777" w:rsidR="00281C06" w:rsidRDefault="00281C06"/>
    <w:p w14:paraId="17FEA57B" w14:textId="77777777" w:rsidR="00281C06" w:rsidRDefault="00281C06">
      <w:pPr>
        <w:rPr>
          <w:noProof/>
        </w:rPr>
      </w:pPr>
      <w:r>
        <w:rPr>
          <w:noProof/>
        </w:rPr>
        <w:drawing>
          <wp:inline distT="0" distB="0" distL="0" distR="0" wp14:anchorId="5E0DC43B" wp14:editId="74634B7B">
            <wp:extent cx="5943600" cy="3006090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6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1C06">
        <w:rPr>
          <w:noProof/>
        </w:rPr>
        <w:t xml:space="preserve"> </w:t>
      </w:r>
    </w:p>
    <w:p w14:paraId="5215DD1D" w14:textId="7D5098B0" w:rsidR="004567D8" w:rsidRDefault="00281C06">
      <w:r>
        <w:rPr>
          <w:noProof/>
        </w:rPr>
        <w:drawing>
          <wp:inline distT="0" distB="0" distL="0" distR="0" wp14:anchorId="64C6E06B" wp14:editId="5E36F48C">
            <wp:extent cx="5943600" cy="27889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8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857A5A" w14:textId="16A0A1DD" w:rsidR="00281C06" w:rsidRDefault="00281C06"/>
    <w:p w14:paraId="2B6E4638" w14:textId="4088AF41" w:rsidR="00281C06" w:rsidRDefault="00281C06"/>
    <w:p w14:paraId="56B83371" w14:textId="1E55E481" w:rsidR="00281C06" w:rsidRDefault="00281C06">
      <w:r>
        <w:t xml:space="preserve">Tomcat </w:t>
      </w:r>
      <w:r w:rsidR="00855E1F">
        <w:t>started but Status is Dead</w:t>
      </w:r>
    </w:p>
    <w:p w14:paraId="602BFBA8" w14:textId="5E8B01D6" w:rsidR="00855E1F" w:rsidRDefault="00855E1F">
      <w:r>
        <w:rPr>
          <w:noProof/>
        </w:rPr>
        <w:drawing>
          <wp:inline distT="0" distB="0" distL="0" distR="0" wp14:anchorId="15D26954" wp14:editId="31E52798">
            <wp:extent cx="5943600" cy="195262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5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D2AE7A" w14:textId="77777777" w:rsidR="00855E1F" w:rsidRDefault="00855E1F"/>
    <w:sectPr w:rsidR="00855E1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yMTG1NDQyMTO0tDRS0lEKTi0uzszPAykwrAUAn8EAcSwAAAA="/>
  </w:docVars>
  <w:rsids>
    <w:rsidRoot w:val="002E4352"/>
    <w:rsid w:val="000C30B0"/>
    <w:rsid w:val="00281C06"/>
    <w:rsid w:val="002E4352"/>
    <w:rsid w:val="004567D8"/>
    <w:rsid w:val="00855E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D6BAA9"/>
  <w15:chartTrackingRefBased/>
  <w15:docId w15:val="{E1F4D0EF-42E2-4DCC-B4A7-086F0DF3BF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E4352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E435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://dhis-2.blogspot.com/" TargetMode="External"/><Relationship Id="rId12" Type="http://schemas.openxmlformats.org/officeDocument/2006/relationships/image" Target="media/image5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dhis-2.blogspot.com/" TargetMode="External"/><Relationship Id="rId11" Type="http://schemas.openxmlformats.org/officeDocument/2006/relationships/image" Target="media/image4.png"/><Relationship Id="rId5" Type="http://schemas.openxmlformats.org/officeDocument/2006/relationships/hyperlink" Target="https://trac.osgeo.org/postgis/wiki/UsersWikiPostGIS24UbuntuPGSQL10Apt" TargetMode="External"/><Relationship Id="rId10" Type="http://schemas.openxmlformats.org/officeDocument/2006/relationships/image" Target="media/image3.png"/><Relationship Id="rId4" Type="http://schemas.openxmlformats.org/officeDocument/2006/relationships/hyperlink" Target="http://dhis-2.blogspot.com/" TargetMode="Externa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3</Pages>
  <Words>95</Words>
  <Characters>54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mano Garcia</dc:creator>
  <cp:keywords/>
  <dc:description/>
  <cp:lastModifiedBy>Romano Garcia</cp:lastModifiedBy>
  <cp:revision>1</cp:revision>
  <dcterms:created xsi:type="dcterms:W3CDTF">2019-08-14T08:23:00Z</dcterms:created>
  <dcterms:modified xsi:type="dcterms:W3CDTF">2019-08-14T09:33:00Z</dcterms:modified>
</cp:coreProperties>
</file>